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EA1020" w14:textId="03A9EE8B" w:rsidR="002E66E7" w:rsidRDefault="00367F3B">
      <w:pPr>
        <w:pStyle w:val="Title"/>
      </w:pPr>
      <w:r>
        <w:t>Homework5 -Kelly Markor</w:t>
      </w:r>
      <w:bookmarkStart w:id="0" w:name="_GoBack"/>
      <w:bookmarkEnd w:id="0"/>
    </w:p>
    <w:p w14:paraId="49797A69" w14:textId="77777777" w:rsidR="002E66E7" w:rsidRDefault="00367F3B">
      <w:pPr>
        <w:pStyle w:val="FirstParagraph"/>
      </w:pPr>
      <w:proofErr w:type="gramStart"/>
      <w:r>
        <w:t>install.package</w:t>
      </w:r>
      <w:proofErr w:type="gramEnd"/>
      <w:r>
        <w:t>(“ISLR”) install.package(“tree”) library(ISLR) library(tree)</w:t>
      </w:r>
    </w:p>
    <w:p w14:paraId="5459DF5E" w14:textId="77777777" w:rsidR="002E66E7" w:rsidRDefault="00367F3B">
      <w:pPr>
        <w:pStyle w:val="BodyText"/>
      </w:pPr>
      <w:r>
        <w:t xml:space="preserve">8.3.1 attach(Carseats) High=ifelse(Sales&lt;=8,“No”,“Yes”) Carseats=data.frame(Carseats,High) </w:t>
      </w:r>
      <w:r>
        <w:t>tree.carseats=tree(High~.-Sales,Carseats) summary(tree.carseats)</w:t>
      </w:r>
    </w:p>
    <w:p w14:paraId="16DAEF18" w14:textId="77777777" w:rsidR="002E66E7" w:rsidRDefault="00367F3B">
      <w:pPr>
        <w:pStyle w:val="BodyText"/>
      </w:pPr>
      <w:r>
        <w:t>plot(tree.carseats) text(tree.carseats,pretty=0) tree.carseats</w:t>
      </w:r>
    </w:p>
    <w:p w14:paraId="68132C4E" w14:textId="77777777" w:rsidR="002E66E7" w:rsidRDefault="00367F3B">
      <w:pPr>
        <w:pStyle w:val="BodyText"/>
      </w:pPr>
      <w:r>
        <w:t>set.seed(2) train=sample(1:nrow(Carseats), 200) Carseats.test=Carseats[-train,] High.test=High[-train] tree.carseats=tree(High~.</w:t>
      </w:r>
      <w:r>
        <w:t>-Sales,Carseats,subset=train) tree.pred=predict(tree.carseats,Carseats.test,type=“class”) table(tree.pred,High.test) (86+57)/200</w:t>
      </w:r>
    </w:p>
    <w:p w14:paraId="42979C34" w14:textId="77777777" w:rsidR="002E66E7" w:rsidRDefault="00367F3B">
      <w:pPr>
        <w:pStyle w:val="BodyText"/>
      </w:pPr>
      <w:r>
        <w:t>set.seed(3) cv.carseats=cv.tree(tree.carseats,FUN=prune.misclass) names(cv.carseats) cv.carseats</w:t>
      </w:r>
    </w:p>
    <w:p w14:paraId="4D5057FF" w14:textId="77777777" w:rsidR="002E66E7" w:rsidRDefault="00367F3B">
      <w:pPr>
        <w:pStyle w:val="BodyText"/>
      </w:pPr>
      <w:r>
        <w:t>par(mfrow=c(1,2)) plot(cv.cars</w:t>
      </w:r>
      <w:r>
        <w:t>eats</w:t>
      </w:r>
      <m:oMath>
        <m:r>
          <w:rPr>
            <w:rFonts w:ascii="Cambria Math" w:hAnsi="Cambria Math"/>
          </w:rPr>
          <m:t>size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v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carseats</m:t>
        </m:r>
      </m:oMath>
      <w:r>
        <w:t>dev,type=“b”) plot(cv.carseats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v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carseats</m:t>
        </m:r>
      </m:oMath>
      <w:r>
        <w:t>dev,type=“b”) prune.carseats=prune.misclass(tree.carseats,best=9) plot(prune.carseats) text(prune.carseats,pretty=0)</w:t>
      </w:r>
    </w:p>
    <w:p w14:paraId="1E4CBB10" w14:textId="77777777" w:rsidR="002E66E7" w:rsidRDefault="00367F3B">
      <w:pPr>
        <w:pStyle w:val="BodyText"/>
      </w:pPr>
      <w:r>
        <w:t>tree.pred=predict(prune.carseats,Carseats.test,type</w:t>
      </w:r>
      <w:r>
        <w:t>=“class”) table(tree.pred,High.test) (94+60)/200</w:t>
      </w:r>
    </w:p>
    <w:p w14:paraId="00B11E19" w14:textId="77777777" w:rsidR="002E66E7" w:rsidRDefault="00367F3B">
      <w:pPr>
        <w:pStyle w:val="BodyText"/>
      </w:pPr>
      <w:r>
        <w:t>prune.carseats=prune.misclass(tree.carseats,best=15) plot(prune.carseats) text(prune.carseats,pretty=0) tree.pred=predict(prune.carseats,Carseats.test,type=“class”) table(tree.pred,High.test)</w:t>
      </w:r>
    </w:p>
    <w:p w14:paraId="25DC4AEC" w14:textId="77777777" w:rsidR="002E66E7" w:rsidRDefault="00367F3B">
      <w:pPr>
        <w:pStyle w:val="BodyText"/>
      </w:pPr>
      <w:r>
        <w:t>**8.3.2 install</w:t>
      </w:r>
      <w:r>
        <w:t>.package(“MASS”) library(MASS) set.seed(1) train = sample(1:nrow(Boston), nrow(Boston)/2) tree.boston=tree(medv~.,Boston,subset=train) summary(tree.boston) plot(tree.boston) text(tree.boston ,pretty=0) cv.boston=cv.tree(tree.boston) plot(cv.boston</w:t>
      </w:r>
      <m:oMath>
        <m:r>
          <w:rPr>
            <w:rFonts w:ascii="Cambria Math" w:hAnsi="Cambria Math"/>
          </w:rPr>
          <m:t>size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v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boston</m:t>
        </m:r>
      </m:oMath>
      <w:r>
        <w:t>dev,type=‘b’) prune.boston=prune.tree(tree.boston,best=5) plot(prune.boston) text(prune.boston,pretty=0) yhat=predict(tree.boston,newdata=Boston[-train,]) boston.test=Boston[-train,“medv”] plot(yhat,boston.test) abline(0,1) mean((yhat-bost</w:t>
      </w:r>
      <w:r>
        <w:t>on.test)^2)</w:t>
      </w:r>
    </w:p>
    <w:p w14:paraId="0F330F2A" w14:textId="77777777" w:rsidR="002E66E7" w:rsidRDefault="00367F3B">
      <w:pPr>
        <w:pStyle w:val="BodyText"/>
      </w:pPr>
      <w:r>
        <w:t>**8.3.3</w:t>
      </w:r>
    </w:p>
    <w:p w14:paraId="34D96B8E" w14:textId="77777777" w:rsidR="002E66E7" w:rsidRDefault="00367F3B">
      <w:pPr>
        <w:pStyle w:val="BodyText"/>
      </w:pPr>
      <w:r>
        <w:t>library(randomForest) set.seed(1) bag.boston=randomForest(medv~.,data=Boston,subset=train,mtry=13, ntree=25) yhat = predict(bag.boston,newdata=Boston[-train,]) set.seed(1) rf.boston=randomForest(medv~.,data=Boston,subset=train,mtry=6,im</w:t>
      </w:r>
      <w:r>
        <w:t>portance=TRUE) yhat.rf=predict(rf.boston,newdata=Boston[-train,]) mean((yhat.rf=boston.test)^2) importance(rf.boston)</w:t>
      </w:r>
    </w:p>
    <w:p w14:paraId="13FFE5A4" w14:textId="77777777" w:rsidR="002E66E7" w:rsidRDefault="00367F3B">
      <w:pPr>
        <w:pStyle w:val="BodyText"/>
      </w:pPr>
      <w:r>
        <w:lastRenderedPageBreak/>
        <w:t>**8.3.4 library(gbm) set.seed(1) boost.boston=gbm(medv~.,data=Boston[train,],distribution=“gaussian”,n.trees=5000,interaction.depth=4) sum</w:t>
      </w:r>
      <w:r>
        <w:t>mary(boost.boston) par(mfrow=c(1,2)) plot(boost.boston,i=“rm”) plot(boost.boston,i=“lstat”) yhat.boost=predict(boost.bostoin,newdata=Boston[-train,] ,n.trees=5000) mean((yhat.boost-boston.test)</w:t>
      </w:r>
      <w:r>
        <w:rPr>
          <w:vertAlign w:val="superscript"/>
        </w:rPr>
        <w:t>2) boost.boston=gbm(medv~.,data=Boston[train,],distribution=“ga</w:t>
      </w:r>
      <w:r>
        <w:rPr>
          <w:vertAlign w:val="superscript"/>
        </w:rPr>
        <w:t>ussian”,n.trees=5000,interaction.depth=4,shrinkage=0.2,verbose=F) yhat.boost=predict(boost.boston,newdata=Boston[-train,],n.trees=5000) mean((yhat.boost=boston.test)</w:t>
      </w:r>
      <w:r>
        <w:t>2)</w:t>
      </w:r>
    </w:p>
    <w:sectPr w:rsidR="002E66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0C1EC" w14:textId="77777777" w:rsidR="00000000" w:rsidRDefault="00367F3B">
      <w:pPr>
        <w:spacing w:after="0"/>
      </w:pPr>
      <w:r>
        <w:separator/>
      </w:r>
    </w:p>
  </w:endnote>
  <w:endnote w:type="continuationSeparator" w:id="0">
    <w:p w14:paraId="13DD71A8" w14:textId="77777777" w:rsidR="00000000" w:rsidRDefault="00367F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198581" w14:textId="77777777" w:rsidR="002E66E7" w:rsidRDefault="00367F3B">
      <w:r>
        <w:separator/>
      </w:r>
    </w:p>
  </w:footnote>
  <w:footnote w:type="continuationSeparator" w:id="0">
    <w:p w14:paraId="55476534" w14:textId="77777777" w:rsidR="002E66E7" w:rsidRDefault="00367F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AE6C2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9687B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66E7"/>
    <w:rsid w:val="00367F3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D485C"/>
  <w15:docId w15:val="{D170056E-AF79-4238-B63D-5304A0575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00904438F46D49BD196FB1F4C3ECE4" ma:contentTypeVersion="10" ma:contentTypeDescription="Create a new document." ma:contentTypeScope="" ma:versionID="77510a5e4705ee6115999d1900820557">
  <xsd:schema xmlns:xsd="http://www.w3.org/2001/XMLSchema" xmlns:xs="http://www.w3.org/2001/XMLSchema" xmlns:p="http://schemas.microsoft.com/office/2006/metadata/properties" xmlns:ns3="a4803eae-bdb1-4153-8860-79353b8dd1db" xmlns:ns4="ca29044e-afbc-419f-9cd4-99773d5c41ab" targetNamespace="http://schemas.microsoft.com/office/2006/metadata/properties" ma:root="true" ma:fieldsID="ea3d477b7fea2c7338a2ebcb7340dc3c" ns3:_="" ns4:_="">
    <xsd:import namespace="a4803eae-bdb1-4153-8860-79353b8dd1db"/>
    <xsd:import namespace="ca29044e-afbc-419f-9cd4-99773d5c41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803eae-bdb1-4153-8860-79353b8dd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9044e-afbc-419f-9cd4-99773d5c41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458C78-A41B-4B85-873C-1D944B8BC3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803eae-bdb1-4153-8860-79353b8dd1db"/>
    <ds:schemaRef ds:uri="ca29044e-afbc-419f-9cd4-99773d5c4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E9FD3BE-76DB-4176-B229-58EF6FF240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3B5030-6CC6-40CC-BF4C-FD2ADCF3DE23}">
  <ds:schemaRefs>
    <ds:schemaRef ds:uri="http://schemas.microsoft.com/office/2006/metadata/properties"/>
    <ds:schemaRef ds:uri="a4803eae-bdb1-4153-8860-79353b8dd1d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ca29044e-afbc-419f-9cd4-99773d5c41ab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5</vt:lpstr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5</dc:title>
  <dc:creator>kelly markor</dc:creator>
  <cp:keywords/>
  <cp:lastModifiedBy>kelly markor</cp:lastModifiedBy>
  <cp:revision>2</cp:revision>
  <dcterms:created xsi:type="dcterms:W3CDTF">2020-04-15T23:07:00Z</dcterms:created>
  <dcterms:modified xsi:type="dcterms:W3CDTF">2020-04-15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00904438F46D49BD196FB1F4C3ECE4</vt:lpwstr>
  </property>
</Properties>
</file>